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898f789</w:t>
        </w:r>
      </w:hyperlink>
      <w:r>
        <w:t xml:space="preserve"> </w:t>
      </w:r>
      <w:r>
        <w:t xml:space="preserve">del June 2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98f789 de 28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8f789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98f789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7612f3eb-b7fa-4b2a-92a7-c74c41844bb3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98f789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87237daa-1899-4508-b18c-fb7f2498806a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2" w:name="referencias"/>
    <w:p>
      <w:pPr>
        <w:pStyle w:val="Ttulo1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Start w:id="51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898f789b4927ad5557615c2f560cc04bcbd6cde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898f789b4927ad5557615c2f560cc04bcbd6cde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8T13:03:51Z</dcterms:created>
  <dcterms:modified xsi:type="dcterms:W3CDTF">2023-06-28T13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